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7464" w:rsidRDefault="00E67464"/>
    <w:p w:rsidR="00E80973" w:rsidRDefault="00E80973"/>
    <w:p w:rsidR="00FE031C" w:rsidRPr="00FE031C" w:rsidRDefault="00FE031C">
      <w:pPr>
        <w:rPr>
          <w:sz w:val="28"/>
        </w:rPr>
      </w:pPr>
      <w:r w:rsidRPr="00FE031C">
        <w:rPr>
          <w:sz w:val="28"/>
          <w:highlight w:val="yellow"/>
        </w:rPr>
        <w:t>Note: If you are using Linux/Ubuntu on Virtual Machine then you can skip straight to Step 2.</w:t>
      </w:r>
      <w:r w:rsidRPr="00FE031C">
        <w:rPr>
          <w:sz w:val="28"/>
        </w:rPr>
        <w:t xml:space="preserve"> </w:t>
      </w:r>
    </w:p>
    <w:p w:rsidR="00F06962" w:rsidRPr="00F06962" w:rsidRDefault="00F06962">
      <w:pPr>
        <w:rPr>
          <w:sz w:val="28"/>
        </w:rPr>
      </w:pPr>
      <w:r w:rsidRPr="00F06962">
        <w:rPr>
          <w:sz w:val="28"/>
          <w:highlight w:val="yellow"/>
        </w:rPr>
        <w:t>Note: Do not copy paste commands mentioned below. Type each command out as there are some issues when you paste the command copied from this document directly.</w:t>
      </w:r>
    </w:p>
    <w:p w:rsidR="00E80973" w:rsidRPr="00C33453" w:rsidRDefault="00E80973">
      <w:pPr>
        <w:rPr>
          <w:b/>
          <w:sz w:val="28"/>
        </w:rPr>
      </w:pPr>
      <w:r w:rsidRPr="00C33453">
        <w:rPr>
          <w:b/>
          <w:sz w:val="28"/>
        </w:rPr>
        <w:t>Step 1 (Only tested for Windows 10 users):</w:t>
      </w:r>
    </w:p>
    <w:p w:rsidR="00E80973" w:rsidRDefault="00E80973">
      <w:r>
        <w:t>Install the Ubuntu App from Microsoft App store</w:t>
      </w:r>
    </w:p>
    <w:p w:rsidR="00E80973" w:rsidRDefault="00E80973">
      <w:r>
        <w:rPr>
          <w:noProof/>
        </w:rPr>
        <w:drawing>
          <wp:inline distT="0" distB="0" distL="0" distR="0" wp14:anchorId="4478A01D" wp14:editId="58E12BB3">
            <wp:extent cx="4775200" cy="3370699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77693" cy="337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973" w:rsidRDefault="00E80973"/>
    <w:p w:rsidR="00E80973" w:rsidRDefault="00E80973">
      <w:r>
        <w:t>Launch the application and you should see this screen:</w:t>
      </w:r>
    </w:p>
    <w:p w:rsidR="00E80973" w:rsidRDefault="00E80973">
      <w:r>
        <w:t>Note: Application can be launched from the Start up menu as well. It also takes a few mins to provide a prompt to request for the super user details.</w:t>
      </w:r>
    </w:p>
    <w:p w:rsidR="00E80973" w:rsidRDefault="00E80973">
      <w:r>
        <w:rPr>
          <w:noProof/>
        </w:rPr>
        <w:lastRenderedPageBreak/>
        <w:drawing>
          <wp:inline distT="0" distB="0" distL="0" distR="0" wp14:anchorId="6FB979AD" wp14:editId="36670DD6">
            <wp:extent cx="5943600" cy="33826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973" w:rsidRDefault="00E80973">
      <w:r>
        <w:t>Once you’ve entered your details you will be able to see a prompt with your username on it. In this case it is my uOttawa id:</w:t>
      </w:r>
    </w:p>
    <w:p w:rsidR="00E80973" w:rsidRDefault="00E80973">
      <w:r>
        <w:rPr>
          <w:noProof/>
        </w:rPr>
        <w:drawing>
          <wp:inline distT="0" distB="0" distL="0" distR="0" wp14:anchorId="5BAF5E8C" wp14:editId="7AFFAE08">
            <wp:extent cx="5943600" cy="33851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453" w:rsidRDefault="00C33453"/>
    <w:p w:rsidR="00C33453" w:rsidRDefault="00C33453">
      <w:pPr>
        <w:rPr>
          <w:b/>
          <w:sz w:val="28"/>
        </w:rPr>
      </w:pPr>
    </w:p>
    <w:p w:rsidR="00C33453" w:rsidRDefault="00C33453">
      <w:pPr>
        <w:rPr>
          <w:b/>
          <w:sz w:val="28"/>
        </w:rPr>
      </w:pPr>
      <w:r w:rsidRPr="00C33453">
        <w:rPr>
          <w:b/>
          <w:sz w:val="28"/>
        </w:rPr>
        <w:lastRenderedPageBreak/>
        <w:t>Step 2.</w:t>
      </w:r>
      <w:r>
        <w:rPr>
          <w:b/>
          <w:sz w:val="28"/>
        </w:rPr>
        <w:t xml:space="preserve"> Download </w:t>
      </w:r>
      <w:r w:rsidR="001F528E">
        <w:rPr>
          <w:b/>
          <w:sz w:val="28"/>
        </w:rPr>
        <w:t xml:space="preserve">and extract </w:t>
      </w:r>
      <w:proofErr w:type="spellStart"/>
      <w:r>
        <w:rPr>
          <w:b/>
          <w:sz w:val="28"/>
        </w:rPr>
        <w:t>postgresql</w:t>
      </w:r>
      <w:proofErr w:type="spellEnd"/>
      <w:r>
        <w:rPr>
          <w:b/>
          <w:sz w:val="28"/>
        </w:rPr>
        <w:t xml:space="preserve"> source files (From here on these steps are for all users)</w:t>
      </w:r>
    </w:p>
    <w:p w:rsidR="00C33453" w:rsidRDefault="00C33453">
      <w:r>
        <w:t xml:space="preserve">Simply go to the FTP server </w:t>
      </w:r>
      <w:proofErr w:type="gramStart"/>
      <w:r>
        <w:t>link :</w:t>
      </w:r>
      <w:proofErr w:type="gramEnd"/>
      <w:r>
        <w:t xml:space="preserve"> </w:t>
      </w:r>
      <w:hyperlink r:id="rId8" w:history="1">
        <w:r>
          <w:rPr>
            <w:rStyle w:val="Hyperlink"/>
          </w:rPr>
          <w:t>https://www.postgresql.org/ftp/source/</w:t>
        </w:r>
      </w:hyperlink>
      <w:r w:rsidR="00232D9B">
        <w:t xml:space="preserve"> on your favourite browser.</w:t>
      </w:r>
    </w:p>
    <w:p w:rsidR="00C33453" w:rsidRDefault="00C33453">
      <w:r>
        <w:t xml:space="preserve">Scroll down to the version you would like to install. For this </w:t>
      </w:r>
      <w:proofErr w:type="gramStart"/>
      <w:r>
        <w:t>document</w:t>
      </w:r>
      <w:proofErr w:type="gramEnd"/>
      <w:r>
        <w:t xml:space="preserve"> I’ve used v8.1.7. You could also use v8.1.4.</w:t>
      </w:r>
    </w:p>
    <w:p w:rsidR="00232D9B" w:rsidRDefault="00232D9B">
      <w:r>
        <w:t>Now right click on the postgresql-8.1.7.tar.gz file in the list and copy the link address:</w:t>
      </w:r>
    </w:p>
    <w:p w:rsidR="00232D9B" w:rsidRDefault="00232D9B">
      <w:r>
        <w:rPr>
          <w:noProof/>
        </w:rPr>
        <w:drawing>
          <wp:inline distT="0" distB="0" distL="0" distR="0" wp14:anchorId="5CB201C6" wp14:editId="0248A9BF">
            <wp:extent cx="4984750" cy="221651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8760" cy="221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453" w:rsidRPr="00C33453" w:rsidRDefault="00C33453">
      <w:r>
        <w:t xml:space="preserve"> </w:t>
      </w:r>
    </w:p>
    <w:p w:rsidR="00C33453" w:rsidRDefault="00A422E0">
      <w:r>
        <w:t xml:space="preserve">Go </w:t>
      </w:r>
      <w:r w:rsidR="00425DAF">
        <w:t>back to the Ubuntu app and type the below command and link</w:t>
      </w:r>
    </w:p>
    <w:p w:rsidR="00A422E0" w:rsidRPr="004B2976" w:rsidRDefault="00A422E0">
      <w:pPr>
        <w:rPr>
          <w:i/>
        </w:rPr>
      </w:pPr>
      <w:proofErr w:type="spellStart"/>
      <w:r w:rsidRPr="004B2976">
        <w:rPr>
          <w:i/>
        </w:rPr>
        <w:t>wget</w:t>
      </w:r>
      <w:proofErr w:type="spellEnd"/>
      <w:r w:rsidRPr="004B2976">
        <w:rPr>
          <w:i/>
        </w:rPr>
        <w:t xml:space="preserve"> https://ftp.postgresql.org/pub/source/v8.1.7/postgresql-8.1.7.tar.gz</w:t>
      </w:r>
    </w:p>
    <w:p w:rsidR="00E80973" w:rsidRDefault="00A422E0">
      <w:r>
        <w:rPr>
          <w:noProof/>
        </w:rPr>
        <w:drawing>
          <wp:inline distT="0" distB="0" distL="0" distR="0" wp14:anchorId="2D0B8DCE" wp14:editId="6EAA4601">
            <wp:extent cx="5067300" cy="29001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8675" cy="290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2E0" w:rsidRDefault="00A422E0">
      <w:r>
        <w:t>This step will download the file and you will be able to see it in your /home/&lt;user name&gt;/ folder</w:t>
      </w:r>
      <w:r w:rsidR="004B2976">
        <w:t>.</w:t>
      </w:r>
    </w:p>
    <w:p w:rsidR="004B2976" w:rsidRDefault="004B2976">
      <w:r>
        <w:lastRenderedPageBreak/>
        <w:t>Next run these two commands to extract the source files:</w:t>
      </w:r>
    </w:p>
    <w:p w:rsidR="004B2976" w:rsidRPr="004B2976" w:rsidRDefault="004B2976">
      <w:pPr>
        <w:rPr>
          <w:i/>
        </w:rPr>
      </w:pPr>
      <w:proofErr w:type="spellStart"/>
      <w:r w:rsidRPr="004B2976">
        <w:rPr>
          <w:i/>
        </w:rPr>
        <w:t>gunzip</w:t>
      </w:r>
      <w:proofErr w:type="spellEnd"/>
      <w:r w:rsidRPr="004B2976">
        <w:rPr>
          <w:i/>
        </w:rPr>
        <w:t xml:space="preserve"> </w:t>
      </w:r>
      <w:r w:rsidR="004A4D4E">
        <w:rPr>
          <w:i/>
        </w:rPr>
        <w:t>postgresql-8.1.7.</w:t>
      </w:r>
      <w:r w:rsidRPr="004B2976">
        <w:rPr>
          <w:i/>
        </w:rPr>
        <w:t>tar.gz</w:t>
      </w:r>
    </w:p>
    <w:p w:rsidR="004B2976" w:rsidRDefault="004B2976">
      <w:pPr>
        <w:rPr>
          <w:i/>
        </w:rPr>
      </w:pPr>
      <w:r w:rsidRPr="004B2976">
        <w:rPr>
          <w:i/>
        </w:rPr>
        <w:t xml:space="preserve">tar </w:t>
      </w:r>
      <w:proofErr w:type="spellStart"/>
      <w:r w:rsidRPr="004B2976">
        <w:rPr>
          <w:i/>
        </w:rPr>
        <w:t>xf</w:t>
      </w:r>
      <w:proofErr w:type="spellEnd"/>
      <w:r w:rsidRPr="004B2976">
        <w:rPr>
          <w:i/>
        </w:rPr>
        <w:t xml:space="preserve"> postgresql-8.1.7.tar</w:t>
      </w:r>
    </w:p>
    <w:p w:rsidR="00DD352A" w:rsidRDefault="000505F0">
      <w:r>
        <w:t>This will create a postgres-8.1.7 folder in the same destination:</w:t>
      </w:r>
    </w:p>
    <w:p w:rsidR="000505F0" w:rsidRDefault="000505F0">
      <w:r>
        <w:rPr>
          <w:noProof/>
        </w:rPr>
        <w:drawing>
          <wp:inline distT="0" distB="0" distL="0" distR="0" wp14:anchorId="04C71921" wp14:editId="19072D09">
            <wp:extent cx="5157576" cy="2908300"/>
            <wp:effectExtent l="0" t="0" r="508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9401" cy="2909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9C1" w:rsidRDefault="00F729C1"/>
    <w:p w:rsidR="000505F0" w:rsidRPr="00F729C1" w:rsidRDefault="000505F0">
      <w:pPr>
        <w:rPr>
          <w:b/>
          <w:sz w:val="28"/>
        </w:rPr>
      </w:pPr>
      <w:r w:rsidRPr="00F729C1">
        <w:rPr>
          <w:b/>
          <w:sz w:val="28"/>
        </w:rPr>
        <w:t>Step 3:</w:t>
      </w:r>
      <w:r w:rsidR="00F729C1" w:rsidRPr="00F729C1">
        <w:rPr>
          <w:b/>
          <w:sz w:val="28"/>
        </w:rPr>
        <w:t xml:space="preserve"> Install requisite libraries</w:t>
      </w:r>
      <w:r w:rsidRPr="00F729C1">
        <w:rPr>
          <w:b/>
          <w:sz w:val="28"/>
        </w:rPr>
        <w:t xml:space="preserve"> </w:t>
      </w:r>
    </w:p>
    <w:p w:rsidR="00A422E0" w:rsidRDefault="00374940">
      <w:r>
        <w:t>Here’s the list of commands for libraries that we found were not available in this Ubuntu application. If you are using Ubuntu/Linux on a VM you probably have these libraries already none the less, it’s better to check before the next step.</w:t>
      </w:r>
    </w:p>
    <w:p w:rsidR="00374940" w:rsidRDefault="00722DDC">
      <w:pPr>
        <w:rPr>
          <w:i/>
        </w:rPr>
      </w:pPr>
      <w:proofErr w:type="spellStart"/>
      <w:r w:rsidRPr="00E87B4A">
        <w:rPr>
          <w:i/>
        </w:rPr>
        <w:t>sudo</w:t>
      </w:r>
      <w:proofErr w:type="spellEnd"/>
      <w:r w:rsidRPr="00E87B4A">
        <w:rPr>
          <w:i/>
        </w:rPr>
        <w:t xml:space="preserve"> apt-get update</w:t>
      </w:r>
    </w:p>
    <w:p w:rsidR="008A1D96" w:rsidRPr="00E87B4A" w:rsidRDefault="008A1D96">
      <w:pPr>
        <w:rPr>
          <w:i/>
        </w:rPr>
      </w:pPr>
      <w:proofErr w:type="spellStart"/>
      <w:r>
        <w:rPr>
          <w:i/>
        </w:rPr>
        <w:t>sudo</w:t>
      </w:r>
      <w:proofErr w:type="spellEnd"/>
      <w:r>
        <w:rPr>
          <w:i/>
        </w:rPr>
        <w:t xml:space="preserve"> apt-get install make</w:t>
      </w:r>
    </w:p>
    <w:p w:rsidR="00722DDC" w:rsidRPr="00E87B4A" w:rsidRDefault="00722DDC">
      <w:pPr>
        <w:rPr>
          <w:i/>
        </w:rPr>
      </w:pPr>
      <w:proofErr w:type="spellStart"/>
      <w:r w:rsidRPr="00E87B4A">
        <w:rPr>
          <w:i/>
        </w:rPr>
        <w:t>sudo</w:t>
      </w:r>
      <w:proofErr w:type="spellEnd"/>
      <w:r w:rsidRPr="00E87B4A">
        <w:rPr>
          <w:i/>
        </w:rPr>
        <w:t xml:space="preserve"> apt-get install libreadline7 </w:t>
      </w:r>
      <w:proofErr w:type="spellStart"/>
      <w:r w:rsidRPr="00E87B4A">
        <w:rPr>
          <w:i/>
        </w:rPr>
        <w:t>libreadline</w:t>
      </w:r>
      <w:proofErr w:type="spellEnd"/>
      <w:r w:rsidRPr="00E87B4A">
        <w:rPr>
          <w:i/>
        </w:rPr>
        <w:t>-dev</w:t>
      </w:r>
    </w:p>
    <w:p w:rsidR="00722DDC" w:rsidRPr="00E87B4A" w:rsidRDefault="00722DDC">
      <w:pPr>
        <w:rPr>
          <w:i/>
        </w:rPr>
      </w:pPr>
      <w:proofErr w:type="spellStart"/>
      <w:r w:rsidRPr="00E87B4A">
        <w:rPr>
          <w:i/>
        </w:rPr>
        <w:t>sudo</w:t>
      </w:r>
      <w:proofErr w:type="spellEnd"/>
      <w:r w:rsidRPr="00E87B4A">
        <w:rPr>
          <w:i/>
        </w:rPr>
        <w:t xml:space="preserve"> apt-get install zlib1g zlib1g-dev</w:t>
      </w:r>
    </w:p>
    <w:p w:rsidR="002C15C9" w:rsidRPr="00E87B4A" w:rsidRDefault="002C15C9">
      <w:pPr>
        <w:rPr>
          <w:i/>
        </w:rPr>
      </w:pPr>
      <w:proofErr w:type="spellStart"/>
      <w:r w:rsidRPr="00E87B4A">
        <w:rPr>
          <w:i/>
        </w:rPr>
        <w:t>sudo</w:t>
      </w:r>
      <w:proofErr w:type="spellEnd"/>
      <w:r w:rsidRPr="00E87B4A">
        <w:rPr>
          <w:i/>
        </w:rPr>
        <w:t xml:space="preserve"> apt-get install clang</w:t>
      </w:r>
    </w:p>
    <w:p w:rsidR="00E87B4A" w:rsidRDefault="00E87B4A">
      <w:r>
        <w:t xml:space="preserve">Note: We </w:t>
      </w:r>
      <w:proofErr w:type="gramStart"/>
      <w:r>
        <w:t>have to</w:t>
      </w:r>
      <w:proofErr w:type="gramEnd"/>
      <w:r>
        <w:t xml:space="preserve"> use clang to compile this version of Postgres. An older version of GCC would work but the current GCC versions will throw some errors during compilation.</w:t>
      </w:r>
    </w:p>
    <w:p w:rsidR="002C15C9" w:rsidRDefault="00E87B4A">
      <w:r>
        <w:t xml:space="preserve"> </w:t>
      </w:r>
    </w:p>
    <w:p w:rsidR="00722DDC" w:rsidRDefault="00BC276F">
      <w:pPr>
        <w:rPr>
          <w:b/>
          <w:sz w:val="28"/>
        </w:rPr>
      </w:pPr>
      <w:r w:rsidRPr="00BC276F">
        <w:rPr>
          <w:b/>
          <w:sz w:val="28"/>
        </w:rPr>
        <w:t xml:space="preserve">Step 4: Configure this version of </w:t>
      </w:r>
      <w:proofErr w:type="spellStart"/>
      <w:r w:rsidRPr="00BC276F">
        <w:rPr>
          <w:b/>
          <w:sz w:val="28"/>
        </w:rPr>
        <w:t>postgresql</w:t>
      </w:r>
      <w:proofErr w:type="spellEnd"/>
    </w:p>
    <w:p w:rsidR="00BC276F" w:rsidRDefault="009F6B93">
      <w:r>
        <w:rPr>
          <w:noProof/>
        </w:rPr>
        <w:lastRenderedPageBreak/>
        <w:drawing>
          <wp:inline distT="0" distB="0" distL="0" distR="0" wp14:anchorId="32C09332" wp14:editId="51BC01D8">
            <wp:extent cx="4690249" cy="2654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4110" cy="26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B93" w:rsidRDefault="009F6B93">
      <w:r>
        <w:t xml:space="preserve">Use this command to start </w:t>
      </w:r>
      <w:proofErr w:type="spellStart"/>
      <w:r>
        <w:t>configureation</w:t>
      </w:r>
      <w:proofErr w:type="spellEnd"/>
      <w:r>
        <w:t>:</w:t>
      </w:r>
    </w:p>
    <w:p w:rsidR="009F6B93" w:rsidRDefault="009F6B93">
      <w:pPr>
        <w:rPr>
          <w:i/>
        </w:rPr>
      </w:pPr>
      <w:proofErr w:type="spellStart"/>
      <w:proofErr w:type="gramStart"/>
      <w:r w:rsidRPr="009F6B93">
        <w:rPr>
          <w:i/>
        </w:rPr>
        <w:t>sudo</w:t>
      </w:r>
      <w:proofErr w:type="spellEnd"/>
      <w:r w:rsidRPr="009F6B93">
        <w:rPr>
          <w:i/>
        </w:rPr>
        <w:t xml:space="preserve"> .</w:t>
      </w:r>
      <w:proofErr w:type="gramEnd"/>
      <w:r w:rsidRPr="009F6B93">
        <w:rPr>
          <w:i/>
        </w:rPr>
        <w:t>/configure CC=</w:t>
      </w:r>
      <w:r w:rsidR="009F39E6">
        <w:rPr>
          <w:i/>
        </w:rPr>
        <w:t>”</w:t>
      </w:r>
      <w:r w:rsidRPr="009F6B93">
        <w:rPr>
          <w:i/>
        </w:rPr>
        <w:t>clang</w:t>
      </w:r>
      <w:r w:rsidR="009F39E6">
        <w:rPr>
          <w:i/>
        </w:rPr>
        <w:t>”</w:t>
      </w:r>
      <w:r w:rsidRPr="009F6B93">
        <w:rPr>
          <w:i/>
        </w:rPr>
        <w:t xml:space="preserve"> CFLAGS=”-O1” </w:t>
      </w:r>
      <w:r w:rsidR="00E86B12">
        <w:rPr>
          <w:i/>
        </w:rPr>
        <w:t>--</w:t>
      </w:r>
      <w:r w:rsidRPr="009F6B93">
        <w:rPr>
          <w:i/>
        </w:rPr>
        <w:t>enable-debug -enable-depend</w:t>
      </w:r>
    </w:p>
    <w:p w:rsidR="00D73C9E" w:rsidRDefault="009F6B93">
      <w:r>
        <w:t>This will throw an error in case we missed any other requisite libraries.</w:t>
      </w:r>
      <w:r w:rsidR="00D73C9E">
        <w:t xml:space="preserve"> In case everything goes well we will see this screen.</w:t>
      </w:r>
    </w:p>
    <w:p w:rsidR="00D73C9E" w:rsidRDefault="00D73C9E">
      <w:r>
        <w:rPr>
          <w:noProof/>
        </w:rPr>
        <w:drawing>
          <wp:inline distT="0" distB="0" distL="0" distR="0" wp14:anchorId="2ADAB416" wp14:editId="69DDAEE6">
            <wp:extent cx="5114209" cy="2921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0065" cy="292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C9E" w:rsidRDefault="00D73C9E">
      <w:r>
        <w:t>Next, type this command:</w:t>
      </w:r>
    </w:p>
    <w:p w:rsidR="00D73C9E" w:rsidRPr="00D73C9E" w:rsidRDefault="00D73C9E">
      <w:pPr>
        <w:rPr>
          <w:i/>
        </w:rPr>
      </w:pPr>
      <w:proofErr w:type="spellStart"/>
      <w:r w:rsidRPr="00D73C9E">
        <w:rPr>
          <w:i/>
        </w:rPr>
        <w:t>sudo</w:t>
      </w:r>
      <w:proofErr w:type="spellEnd"/>
      <w:r w:rsidRPr="00D73C9E">
        <w:rPr>
          <w:i/>
        </w:rPr>
        <w:t xml:space="preserve"> make</w:t>
      </w:r>
    </w:p>
    <w:p w:rsidR="009F6B93" w:rsidRDefault="009A0973">
      <w:r>
        <w:rPr>
          <w:noProof/>
        </w:rPr>
        <w:lastRenderedPageBreak/>
        <w:drawing>
          <wp:inline distT="0" distB="0" distL="0" distR="0" wp14:anchorId="7A045981" wp14:editId="3D782449">
            <wp:extent cx="4991100" cy="28416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6114" cy="284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0973" w:rsidRDefault="009A0973">
      <w:r>
        <w:t>Great! Now it’</w:t>
      </w:r>
      <w:r w:rsidR="00144A77">
        <w:t>s time to install it with this command</w:t>
      </w:r>
    </w:p>
    <w:p w:rsidR="00144A77" w:rsidRDefault="00144A77">
      <w:pPr>
        <w:rPr>
          <w:i/>
        </w:rPr>
      </w:pPr>
      <w:proofErr w:type="spellStart"/>
      <w:r>
        <w:rPr>
          <w:i/>
        </w:rPr>
        <w:t>sudo</w:t>
      </w:r>
      <w:proofErr w:type="spellEnd"/>
      <w:r>
        <w:rPr>
          <w:i/>
        </w:rPr>
        <w:t xml:space="preserve"> make install</w:t>
      </w:r>
    </w:p>
    <w:p w:rsidR="00144A77" w:rsidRDefault="00EF1698">
      <w:r>
        <w:rPr>
          <w:noProof/>
        </w:rPr>
        <w:drawing>
          <wp:inline distT="0" distB="0" distL="0" distR="0" wp14:anchorId="487370CB" wp14:editId="3E2DB863">
            <wp:extent cx="5259131" cy="2990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2760" cy="299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698" w:rsidRDefault="00EF1698">
      <w:r>
        <w:t>Great all done with this step.</w:t>
      </w:r>
    </w:p>
    <w:p w:rsidR="00EF1698" w:rsidRDefault="00EF1698"/>
    <w:p w:rsidR="00EF1698" w:rsidRDefault="00EF1698"/>
    <w:p w:rsidR="00EF1698" w:rsidRPr="0006693B" w:rsidRDefault="00EF1698">
      <w:pPr>
        <w:rPr>
          <w:b/>
          <w:sz w:val="28"/>
        </w:rPr>
      </w:pPr>
      <w:r w:rsidRPr="0006693B">
        <w:rPr>
          <w:b/>
          <w:sz w:val="28"/>
        </w:rPr>
        <w:t xml:space="preserve">Step 5: Create </w:t>
      </w:r>
      <w:proofErr w:type="spellStart"/>
      <w:r w:rsidRPr="0006693B">
        <w:rPr>
          <w:b/>
          <w:sz w:val="28"/>
        </w:rPr>
        <w:t>postgres</w:t>
      </w:r>
      <w:proofErr w:type="spellEnd"/>
      <w:r w:rsidRPr="0006693B">
        <w:rPr>
          <w:b/>
          <w:sz w:val="28"/>
        </w:rPr>
        <w:t xml:space="preserve"> user and assign rights to files</w:t>
      </w:r>
    </w:p>
    <w:p w:rsidR="0006693B" w:rsidRDefault="0006693B">
      <w:pPr>
        <w:rPr>
          <w:i/>
        </w:rPr>
      </w:pPr>
    </w:p>
    <w:p w:rsidR="0006693B" w:rsidRDefault="0006693B">
      <w:r>
        <w:lastRenderedPageBreak/>
        <w:t>Create a folder data in this path where all the files can be located:</w:t>
      </w:r>
    </w:p>
    <w:p w:rsidR="0006693B" w:rsidRPr="0006693B" w:rsidRDefault="00E340EB">
      <w:proofErr w:type="spellStart"/>
      <w:r>
        <w:t>s</w:t>
      </w:r>
      <w:r w:rsidR="0006693B">
        <w:t>udo</w:t>
      </w:r>
      <w:proofErr w:type="spellEnd"/>
      <w:r w:rsidR="0006693B">
        <w:t xml:space="preserve"> </w:t>
      </w:r>
      <w:proofErr w:type="spellStart"/>
      <w:r w:rsidR="0006693B">
        <w:t>mkdir</w:t>
      </w:r>
      <w:proofErr w:type="spellEnd"/>
      <w:r w:rsidR="0006693B">
        <w:t xml:space="preserve"> /</w:t>
      </w:r>
      <w:proofErr w:type="spellStart"/>
      <w:r w:rsidR="0006693B">
        <w:t>usr</w:t>
      </w:r>
      <w:proofErr w:type="spellEnd"/>
      <w:r w:rsidR="0006693B">
        <w:t>/local/</w:t>
      </w:r>
      <w:proofErr w:type="spellStart"/>
      <w:r w:rsidR="0006693B">
        <w:t>pgsql</w:t>
      </w:r>
      <w:proofErr w:type="spellEnd"/>
      <w:r w:rsidR="0006693B">
        <w:t>/data</w:t>
      </w:r>
    </w:p>
    <w:p w:rsidR="00EF1698" w:rsidRDefault="00994CD0">
      <w:pPr>
        <w:rPr>
          <w:i/>
        </w:rPr>
      </w:pPr>
      <w:proofErr w:type="spellStart"/>
      <w:r>
        <w:rPr>
          <w:i/>
        </w:rPr>
        <w:t>sudo</w:t>
      </w:r>
      <w:proofErr w:type="spellEnd"/>
      <w:r>
        <w:rPr>
          <w:i/>
        </w:rPr>
        <w:t xml:space="preserve"> </w:t>
      </w:r>
      <w:proofErr w:type="spellStart"/>
      <w:r w:rsidR="00EF1698">
        <w:rPr>
          <w:i/>
        </w:rPr>
        <w:t>adduser</w:t>
      </w:r>
      <w:proofErr w:type="spellEnd"/>
      <w:r w:rsidR="00EF1698">
        <w:rPr>
          <w:i/>
        </w:rPr>
        <w:t xml:space="preserve"> </w:t>
      </w:r>
      <w:proofErr w:type="spellStart"/>
      <w:r w:rsidR="00EF1698">
        <w:rPr>
          <w:i/>
        </w:rPr>
        <w:t>postgres</w:t>
      </w:r>
      <w:proofErr w:type="spellEnd"/>
    </w:p>
    <w:p w:rsidR="00EF1698" w:rsidRDefault="00EF1698">
      <w:pPr>
        <w:rPr>
          <w:i/>
        </w:rPr>
      </w:pPr>
      <w:proofErr w:type="spellStart"/>
      <w:r>
        <w:rPr>
          <w:i/>
        </w:rPr>
        <w:t>s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stgres</w:t>
      </w:r>
      <w:proofErr w:type="spellEnd"/>
    </w:p>
    <w:p w:rsidR="00994CD0" w:rsidRDefault="00994CD0">
      <w:r>
        <w:rPr>
          <w:noProof/>
        </w:rPr>
        <w:drawing>
          <wp:inline distT="0" distB="0" distL="0" distR="0" wp14:anchorId="607C5BBD" wp14:editId="7695652C">
            <wp:extent cx="5396148" cy="30607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2339" cy="306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977" w:rsidRDefault="00561977">
      <w:r>
        <w:t>By this step you will have created a new user. Now time to assign access to the new user for the data folder</w:t>
      </w:r>
    </w:p>
    <w:p w:rsidR="00561977" w:rsidRDefault="00561977" w:rsidP="00561977">
      <w:pPr>
        <w:rPr>
          <w:i/>
        </w:rPr>
      </w:pPr>
      <w:proofErr w:type="spellStart"/>
      <w:r>
        <w:rPr>
          <w:i/>
        </w:rPr>
        <w:t>chown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postgres:postgres</w:t>
      </w:r>
      <w:proofErr w:type="spellEnd"/>
      <w:proofErr w:type="gramEnd"/>
      <w:r>
        <w:rPr>
          <w:i/>
        </w:rPr>
        <w:t xml:space="preserve"> /</w:t>
      </w:r>
      <w:proofErr w:type="spellStart"/>
      <w:r>
        <w:rPr>
          <w:i/>
        </w:rPr>
        <w:t>usr</w:t>
      </w:r>
      <w:proofErr w:type="spellEnd"/>
      <w:r>
        <w:rPr>
          <w:i/>
        </w:rPr>
        <w:t>/local/</w:t>
      </w:r>
      <w:proofErr w:type="spellStart"/>
      <w:r>
        <w:rPr>
          <w:i/>
        </w:rPr>
        <w:t>pgsql</w:t>
      </w:r>
      <w:proofErr w:type="spellEnd"/>
      <w:r>
        <w:rPr>
          <w:i/>
        </w:rPr>
        <w:t>/data</w:t>
      </w:r>
    </w:p>
    <w:p w:rsidR="00B31C78" w:rsidRDefault="00B31C78" w:rsidP="00561977">
      <w:r>
        <w:t xml:space="preserve">Confirm that </w:t>
      </w:r>
      <w:proofErr w:type="spellStart"/>
      <w:r>
        <w:t>postgres</w:t>
      </w:r>
      <w:proofErr w:type="spellEnd"/>
      <w:r>
        <w:t xml:space="preserve"> user has access to the folder:</w:t>
      </w:r>
    </w:p>
    <w:p w:rsidR="00B31C78" w:rsidRDefault="00B31C78" w:rsidP="00561977">
      <w:r>
        <w:rPr>
          <w:noProof/>
        </w:rPr>
        <w:drawing>
          <wp:inline distT="0" distB="0" distL="0" distR="0" wp14:anchorId="6DC39F59" wp14:editId="2C83F2D8">
            <wp:extent cx="3778250" cy="122147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8504" cy="123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C78" w:rsidRDefault="00B31C78" w:rsidP="00561977"/>
    <w:p w:rsidR="00071C83" w:rsidRDefault="00071C83" w:rsidP="00561977">
      <w:pPr>
        <w:rPr>
          <w:b/>
          <w:sz w:val="28"/>
        </w:rPr>
      </w:pPr>
      <w:r w:rsidRPr="00CD2E77">
        <w:rPr>
          <w:b/>
          <w:sz w:val="28"/>
        </w:rPr>
        <w:t xml:space="preserve">Step 6: Initialize DB and start the </w:t>
      </w:r>
      <w:proofErr w:type="spellStart"/>
      <w:r w:rsidRPr="00CD2E77">
        <w:rPr>
          <w:b/>
          <w:sz w:val="28"/>
        </w:rPr>
        <w:t>postgres</w:t>
      </w:r>
      <w:proofErr w:type="spellEnd"/>
      <w:r w:rsidRPr="00CD2E77">
        <w:rPr>
          <w:b/>
          <w:sz w:val="28"/>
        </w:rPr>
        <w:t xml:space="preserve"> server</w:t>
      </w:r>
    </w:p>
    <w:p w:rsidR="00664134" w:rsidRPr="00664134" w:rsidRDefault="00664134" w:rsidP="00561977">
      <w:r>
        <w:t>Switch the user:</w:t>
      </w:r>
    </w:p>
    <w:p w:rsidR="00071C83" w:rsidRDefault="00071C83" w:rsidP="00071C83">
      <w:pPr>
        <w:rPr>
          <w:i/>
        </w:rPr>
      </w:pPr>
      <w:proofErr w:type="spellStart"/>
      <w:r>
        <w:rPr>
          <w:i/>
        </w:rPr>
        <w:t>s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stgres</w:t>
      </w:r>
      <w:proofErr w:type="spellEnd"/>
    </w:p>
    <w:p w:rsidR="00915CD1" w:rsidRPr="00915CD1" w:rsidRDefault="00915CD1" w:rsidP="00071C83">
      <w:r>
        <w:t>Run this command to initialize the data folder with the necessary files</w:t>
      </w:r>
    </w:p>
    <w:p w:rsidR="00071C83" w:rsidRDefault="00915CD1" w:rsidP="00561977">
      <w:pPr>
        <w:rPr>
          <w:i/>
        </w:rPr>
      </w:pPr>
      <w:r w:rsidRPr="00875AEB">
        <w:rPr>
          <w:i/>
        </w:rPr>
        <w:lastRenderedPageBreak/>
        <w:t>/</w:t>
      </w:r>
      <w:proofErr w:type="spellStart"/>
      <w:r w:rsidRPr="00875AEB">
        <w:rPr>
          <w:i/>
        </w:rPr>
        <w:t>usr</w:t>
      </w:r>
      <w:proofErr w:type="spellEnd"/>
      <w:r w:rsidRPr="00875AEB">
        <w:rPr>
          <w:i/>
        </w:rPr>
        <w:t>/local/</w:t>
      </w:r>
      <w:proofErr w:type="spellStart"/>
      <w:r w:rsidRPr="00875AEB">
        <w:rPr>
          <w:i/>
        </w:rPr>
        <w:t>pgsql</w:t>
      </w:r>
      <w:proofErr w:type="spellEnd"/>
      <w:r w:rsidRPr="00875AEB">
        <w:rPr>
          <w:i/>
        </w:rPr>
        <w:t>/bin/</w:t>
      </w:r>
      <w:proofErr w:type="spellStart"/>
      <w:r w:rsidRPr="00875AEB">
        <w:rPr>
          <w:i/>
        </w:rPr>
        <w:t>initdb</w:t>
      </w:r>
      <w:proofErr w:type="spellEnd"/>
      <w:r w:rsidRPr="00875AEB">
        <w:rPr>
          <w:i/>
        </w:rPr>
        <w:t xml:space="preserve"> -D /</w:t>
      </w:r>
      <w:proofErr w:type="spellStart"/>
      <w:r w:rsidRPr="00875AEB">
        <w:rPr>
          <w:i/>
        </w:rPr>
        <w:t>usr</w:t>
      </w:r>
      <w:proofErr w:type="spellEnd"/>
      <w:r w:rsidRPr="00875AEB">
        <w:rPr>
          <w:i/>
        </w:rPr>
        <w:t>/local/</w:t>
      </w:r>
      <w:proofErr w:type="spellStart"/>
      <w:r w:rsidRPr="00875AEB">
        <w:rPr>
          <w:i/>
        </w:rPr>
        <w:t>pgsql</w:t>
      </w:r>
      <w:proofErr w:type="spellEnd"/>
      <w:r w:rsidRPr="00875AEB">
        <w:rPr>
          <w:i/>
        </w:rPr>
        <w:t>/data</w:t>
      </w:r>
    </w:p>
    <w:p w:rsidR="00875AEB" w:rsidRDefault="00E60359" w:rsidP="00561977">
      <w:r>
        <w:rPr>
          <w:noProof/>
        </w:rPr>
        <w:drawing>
          <wp:inline distT="0" distB="0" distL="0" distR="0" wp14:anchorId="5579C517" wp14:editId="13746355">
            <wp:extent cx="5070000" cy="28892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75152" cy="289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359" w:rsidRDefault="00E60359" w:rsidP="00561977">
      <w:r>
        <w:t xml:space="preserve">Once you see the </w:t>
      </w:r>
      <w:r>
        <w:rPr>
          <w:b/>
        </w:rPr>
        <w:t xml:space="preserve">Success </w:t>
      </w:r>
      <w:r>
        <w:t xml:space="preserve">message you can then start the </w:t>
      </w:r>
      <w:proofErr w:type="spellStart"/>
      <w:r>
        <w:t>postgres</w:t>
      </w:r>
      <w:proofErr w:type="spellEnd"/>
      <w:r>
        <w:t xml:space="preserve"> server</w:t>
      </w:r>
    </w:p>
    <w:p w:rsidR="00E60359" w:rsidRDefault="00124AC0" w:rsidP="00561977">
      <w:r>
        <w:t>Use this command to start the server:</w:t>
      </w:r>
    </w:p>
    <w:p w:rsidR="00561977" w:rsidRPr="00124AC0" w:rsidRDefault="00124AC0">
      <w:pPr>
        <w:rPr>
          <w:i/>
        </w:rPr>
      </w:pPr>
      <w:r w:rsidRPr="00124AC0">
        <w:rPr>
          <w:i/>
        </w:rPr>
        <w:t>/</w:t>
      </w:r>
      <w:proofErr w:type="spellStart"/>
      <w:r w:rsidRPr="00124AC0">
        <w:rPr>
          <w:i/>
        </w:rPr>
        <w:t>usr</w:t>
      </w:r>
      <w:proofErr w:type="spellEnd"/>
      <w:r w:rsidRPr="00124AC0">
        <w:rPr>
          <w:i/>
        </w:rPr>
        <w:t>/local/</w:t>
      </w:r>
      <w:proofErr w:type="spellStart"/>
      <w:r w:rsidRPr="00124AC0">
        <w:rPr>
          <w:i/>
        </w:rPr>
        <w:t>pgsql</w:t>
      </w:r>
      <w:proofErr w:type="spellEnd"/>
      <w:r w:rsidRPr="00124AC0">
        <w:rPr>
          <w:i/>
        </w:rPr>
        <w:t>/bin/</w:t>
      </w:r>
      <w:proofErr w:type="spellStart"/>
      <w:r w:rsidRPr="00124AC0">
        <w:rPr>
          <w:i/>
        </w:rPr>
        <w:t>pg_</w:t>
      </w:r>
      <w:proofErr w:type="gramStart"/>
      <w:r w:rsidRPr="00124AC0">
        <w:rPr>
          <w:i/>
        </w:rPr>
        <w:t>ctl</w:t>
      </w:r>
      <w:proofErr w:type="spellEnd"/>
      <w:r w:rsidRPr="00124AC0">
        <w:rPr>
          <w:i/>
        </w:rPr>
        <w:t xml:space="preserve">  start</w:t>
      </w:r>
      <w:proofErr w:type="gramEnd"/>
      <w:r w:rsidRPr="00124AC0">
        <w:rPr>
          <w:i/>
        </w:rPr>
        <w:t xml:space="preserve"> -D /</w:t>
      </w:r>
      <w:proofErr w:type="spellStart"/>
      <w:r w:rsidRPr="00124AC0">
        <w:rPr>
          <w:i/>
        </w:rPr>
        <w:t>usr</w:t>
      </w:r>
      <w:proofErr w:type="spellEnd"/>
      <w:r w:rsidRPr="00124AC0">
        <w:rPr>
          <w:i/>
        </w:rPr>
        <w:t>/local/</w:t>
      </w:r>
      <w:proofErr w:type="spellStart"/>
      <w:r w:rsidRPr="00124AC0">
        <w:rPr>
          <w:i/>
        </w:rPr>
        <w:t>pgsql</w:t>
      </w:r>
      <w:proofErr w:type="spellEnd"/>
      <w:r w:rsidRPr="00124AC0">
        <w:rPr>
          <w:i/>
        </w:rPr>
        <w:t>/data</w:t>
      </w:r>
    </w:p>
    <w:p w:rsidR="00124AC0" w:rsidRDefault="00124AC0">
      <w:r>
        <w:rPr>
          <w:noProof/>
        </w:rPr>
        <w:drawing>
          <wp:inline distT="0" distB="0" distL="0" distR="0" wp14:anchorId="430C96FA" wp14:editId="59896870">
            <wp:extent cx="5943600" cy="12865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AC0" w:rsidRDefault="00124AC0">
      <w:r>
        <w:t>Great! Now open another terminal / Ubuntu instance and run this command to</w:t>
      </w:r>
      <w:r w:rsidR="00E96915">
        <w:t xml:space="preserve"> first create a database and then access that</w:t>
      </w:r>
      <w:r>
        <w:t xml:space="preserve"> </w:t>
      </w:r>
      <w:r w:rsidR="00E96915">
        <w:t xml:space="preserve">database on </w:t>
      </w:r>
      <w:r>
        <w:t xml:space="preserve">the currently running </w:t>
      </w:r>
      <w:proofErr w:type="spellStart"/>
      <w:r>
        <w:t>postgres</w:t>
      </w:r>
      <w:proofErr w:type="spellEnd"/>
      <w:r>
        <w:t xml:space="preserve"> server</w:t>
      </w:r>
      <w:r w:rsidR="00E96915">
        <w:t>.</w:t>
      </w:r>
    </w:p>
    <w:p w:rsidR="00E96915" w:rsidRPr="00E96915" w:rsidRDefault="00E96915">
      <w:pPr>
        <w:rPr>
          <w:i/>
        </w:rPr>
      </w:pPr>
      <w:r w:rsidRPr="00E96915">
        <w:rPr>
          <w:i/>
        </w:rPr>
        <w:t>/</w:t>
      </w:r>
      <w:proofErr w:type="spellStart"/>
      <w:r w:rsidRPr="00E96915">
        <w:rPr>
          <w:i/>
        </w:rPr>
        <w:t>usr</w:t>
      </w:r>
      <w:proofErr w:type="spellEnd"/>
      <w:r w:rsidRPr="00E96915">
        <w:rPr>
          <w:i/>
        </w:rPr>
        <w:t>/local/</w:t>
      </w:r>
      <w:proofErr w:type="spellStart"/>
      <w:r w:rsidRPr="00E96915">
        <w:rPr>
          <w:i/>
        </w:rPr>
        <w:t>pgsq</w:t>
      </w:r>
      <w:proofErr w:type="spellEnd"/>
      <w:r w:rsidRPr="00E96915">
        <w:rPr>
          <w:i/>
        </w:rPr>
        <w:t>/bin/created test</w:t>
      </w:r>
    </w:p>
    <w:p w:rsidR="00E96915" w:rsidRPr="00E96915" w:rsidRDefault="00E96915">
      <w:pPr>
        <w:rPr>
          <w:i/>
        </w:rPr>
      </w:pPr>
      <w:r w:rsidRPr="00E96915">
        <w:rPr>
          <w:i/>
        </w:rPr>
        <w:t>/</w:t>
      </w:r>
      <w:proofErr w:type="spellStart"/>
      <w:r w:rsidRPr="00E96915">
        <w:rPr>
          <w:i/>
        </w:rPr>
        <w:t>usr</w:t>
      </w:r>
      <w:proofErr w:type="spellEnd"/>
      <w:r w:rsidRPr="00E96915">
        <w:rPr>
          <w:i/>
        </w:rPr>
        <w:t>/</w:t>
      </w:r>
      <w:r w:rsidRPr="00E96915">
        <w:rPr>
          <w:i/>
        </w:rPr>
        <w:t>local/</w:t>
      </w:r>
      <w:proofErr w:type="spellStart"/>
      <w:r w:rsidRPr="00E96915">
        <w:rPr>
          <w:i/>
        </w:rPr>
        <w:t>pgsq</w:t>
      </w:r>
      <w:proofErr w:type="spellEnd"/>
      <w:r w:rsidRPr="00E96915">
        <w:rPr>
          <w:i/>
        </w:rPr>
        <w:t>/bin/</w:t>
      </w:r>
      <w:proofErr w:type="spellStart"/>
      <w:r w:rsidRPr="00E96915">
        <w:rPr>
          <w:i/>
        </w:rPr>
        <w:t>psql</w:t>
      </w:r>
      <w:proofErr w:type="spellEnd"/>
      <w:r w:rsidRPr="00E96915">
        <w:rPr>
          <w:i/>
        </w:rPr>
        <w:t xml:space="preserve"> test</w:t>
      </w:r>
    </w:p>
    <w:p w:rsidR="00124AC0" w:rsidRDefault="00124AC0">
      <w:r>
        <w:rPr>
          <w:noProof/>
        </w:rPr>
        <w:lastRenderedPageBreak/>
        <w:drawing>
          <wp:inline distT="0" distB="0" distL="0" distR="0" wp14:anchorId="7D966BF5" wp14:editId="3E5BB2E4">
            <wp:extent cx="5943600" cy="18745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AC0" w:rsidRDefault="00124AC0"/>
    <w:p w:rsidR="00E96915" w:rsidRDefault="00CD2E77">
      <w:r>
        <w:t xml:space="preserve">Great! Now you </w:t>
      </w:r>
      <w:proofErr w:type="gramStart"/>
      <w:r>
        <w:t>are able to</w:t>
      </w:r>
      <w:proofErr w:type="gramEnd"/>
      <w:r>
        <w:t xml:space="preserve"> access the server. S</w:t>
      </w:r>
      <w:r w:rsidR="00E96915">
        <w:t>top t</w:t>
      </w:r>
      <w:r>
        <w:t>he server with this command</w:t>
      </w:r>
    </w:p>
    <w:p w:rsidR="00E96915" w:rsidRPr="00CD2E77" w:rsidRDefault="00E96915">
      <w:pPr>
        <w:rPr>
          <w:i/>
        </w:rPr>
      </w:pPr>
      <w:r w:rsidRPr="00CD2E77">
        <w:rPr>
          <w:i/>
        </w:rPr>
        <w:t>/</w:t>
      </w:r>
      <w:proofErr w:type="spellStart"/>
      <w:r w:rsidRPr="00CD2E77">
        <w:rPr>
          <w:i/>
        </w:rPr>
        <w:t>usr</w:t>
      </w:r>
      <w:proofErr w:type="spellEnd"/>
      <w:r w:rsidRPr="00CD2E77">
        <w:rPr>
          <w:i/>
        </w:rPr>
        <w:t>/local/</w:t>
      </w:r>
      <w:proofErr w:type="spellStart"/>
      <w:r w:rsidRPr="00CD2E77">
        <w:rPr>
          <w:i/>
        </w:rPr>
        <w:t>pgsql</w:t>
      </w:r>
      <w:proofErr w:type="spellEnd"/>
      <w:r w:rsidRPr="00CD2E77">
        <w:rPr>
          <w:i/>
        </w:rPr>
        <w:t>/bin/</w:t>
      </w:r>
      <w:proofErr w:type="spellStart"/>
      <w:r w:rsidRPr="00CD2E77">
        <w:rPr>
          <w:i/>
        </w:rPr>
        <w:t>pg_</w:t>
      </w:r>
      <w:proofErr w:type="gramStart"/>
      <w:r w:rsidRPr="00CD2E77">
        <w:rPr>
          <w:i/>
        </w:rPr>
        <w:t>ctl</w:t>
      </w:r>
      <w:proofErr w:type="spellEnd"/>
      <w:r w:rsidRPr="00CD2E77">
        <w:rPr>
          <w:i/>
        </w:rPr>
        <w:t xml:space="preserve">  stop</w:t>
      </w:r>
      <w:proofErr w:type="gramEnd"/>
      <w:r w:rsidRPr="00CD2E77">
        <w:rPr>
          <w:i/>
        </w:rPr>
        <w:t xml:space="preserve"> -</w:t>
      </w:r>
      <w:proofErr w:type="spellStart"/>
      <w:r w:rsidRPr="00CD2E77">
        <w:rPr>
          <w:i/>
        </w:rPr>
        <w:t>mimmediate</w:t>
      </w:r>
      <w:proofErr w:type="spellEnd"/>
      <w:r w:rsidRPr="00CD2E77">
        <w:rPr>
          <w:i/>
        </w:rPr>
        <w:t xml:space="preserve"> -D /</w:t>
      </w:r>
      <w:proofErr w:type="spellStart"/>
      <w:r w:rsidRPr="00CD2E77">
        <w:rPr>
          <w:i/>
        </w:rPr>
        <w:t>usr</w:t>
      </w:r>
      <w:proofErr w:type="spellEnd"/>
      <w:r w:rsidRPr="00CD2E77">
        <w:rPr>
          <w:i/>
        </w:rPr>
        <w:t>/local/</w:t>
      </w:r>
      <w:proofErr w:type="spellStart"/>
      <w:r w:rsidRPr="00CD2E77">
        <w:rPr>
          <w:i/>
        </w:rPr>
        <w:t>pgsql</w:t>
      </w:r>
      <w:proofErr w:type="spellEnd"/>
      <w:r w:rsidRPr="00CD2E77">
        <w:rPr>
          <w:i/>
        </w:rPr>
        <w:t>/data</w:t>
      </w:r>
    </w:p>
    <w:p w:rsidR="00CD2E77" w:rsidRDefault="00CD2E77"/>
    <w:p w:rsidR="00C3493E" w:rsidRDefault="0038321B">
      <w:pPr>
        <w:rPr>
          <w:b/>
          <w:sz w:val="28"/>
        </w:rPr>
      </w:pPr>
      <w:r w:rsidRPr="009B3E6B">
        <w:rPr>
          <w:b/>
          <w:sz w:val="28"/>
        </w:rPr>
        <w:t xml:space="preserve">Step 7: </w:t>
      </w:r>
      <w:r w:rsidR="00A41F50">
        <w:rPr>
          <w:b/>
          <w:sz w:val="28"/>
        </w:rPr>
        <w:t>Add files from</w:t>
      </w:r>
      <w:r w:rsidRPr="009B3E6B">
        <w:rPr>
          <w:b/>
          <w:sz w:val="28"/>
        </w:rPr>
        <w:t xml:space="preserve"> Windows Explorer (Only for users who are using this approach for the project. VM users can normally </w:t>
      </w:r>
      <w:r w:rsidR="00A37F4C">
        <w:rPr>
          <w:b/>
          <w:sz w:val="28"/>
        </w:rPr>
        <w:t>add</w:t>
      </w:r>
      <w:r w:rsidRPr="009B3E6B">
        <w:rPr>
          <w:b/>
          <w:sz w:val="28"/>
        </w:rPr>
        <w:t xml:space="preserve"> their files</w:t>
      </w:r>
      <w:r w:rsidR="00A37F4C">
        <w:rPr>
          <w:b/>
          <w:sz w:val="28"/>
        </w:rPr>
        <w:t xml:space="preserve"> normally</w:t>
      </w:r>
      <w:r w:rsidRPr="009B3E6B">
        <w:rPr>
          <w:b/>
          <w:sz w:val="28"/>
        </w:rPr>
        <w:t>)</w:t>
      </w:r>
    </w:p>
    <w:p w:rsidR="009B3E6B" w:rsidRDefault="009B3E6B">
      <w:r>
        <w:t xml:space="preserve">I have added a </w:t>
      </w:r>
      <w:proofErr w:type="spellStart"/>
      <w:r>
        <w:t>schema.sql</w:t>
      </w:r>
      <w:proofErr w:type="spellEnd"/>
      <w:r>
        <w:t xml:space="preserve"> file to the Project folder. Use that to initialize the test database with the new tables.</w:t>
      </w:r>
      <w:r w:rsidR="00245B6F">
        <w:t xml:space="preserve"> When adding </w:t>
      </w:r>
      <w:proofErr w:type="gramStart"/>
      <w:r w:rsidR="00245B6F">
        <w:t>files</w:t>
      </w:r>
      <w:proofErr w:type="gramEnd"/>
      <w:r w:rsidR="00245B6F">
        <w:t xml:space="preserve"> I’ve notices Ubuntu terminal needs to be restarted so please do so before you do this step and start it again after you’ve added the file.</w:t>
      </w:r>
    </w:p>
    <w:p w:rsidR="002E0F73" w:rsidRDefault="002E0F73">
      <w:r>
        <w:t xml:space="preserve">Here’s how you can view your Ubuntu files from Windows Explorer. </w:t>
      </w:r>
    </w:p>
    <w:p w:rsidR="002E0F73" w:rsidRDefault="002E0F73">
      <w:r>
        <w:t>First, display all Hidden files. Select/Check the Hidden items option here</w:t>
      </w:r>
    </w:p>
    <w:p w:rsidR="002E0F73" w:rsidRDefault="002E0F73">
      <w:r>
        <w:rPr>
          <w:noProof/>
        </w:rPr>
        <w:drawing>
          <wp:inline distT="0" distB="0" distL="0" distR="0" wp14:anchorId="4962EE30" wp14:editId="3CFBB389">
            <wp:extent cx="5397500" cy="1827999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3690" cy="183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F73" w:rsidRDefault="002E0F73"/>
    <w:p w:rsidR="00232CD2" w:rsidRDefault="00232CD2">
      <w:r>
        <w:t>Follow this link on the explorer:</w:t>
      </w:r>
    </w:p>
    <w:p w:rsidR="00232CD2" w:rsidRDefault="00232CD2">
      <w:r w:rsidRPr="00232CD2">
        <w:t>C:\Users\</w:t>
      </w:r>
      <w:r w:rsidRPr="00232CD2">
        <w:rPr>
          <w:b/>
        </w:rPr>
        <w:t>&lt;Windows user&gt;</w:t>
      </w:r>
      <w:r w:rsidRPr="00232CD2">
        <w:t>\AppData\Local\Packages\CanonicalGroupLimited.UbuntuonWindows_79rhkp1fndgsc\LocalState\rootfs\home\postgres</w:t>
      </w:r>
    </w:p>
    <w:p w:rsidR="002F0593" w:rsidRDefault="002F0593">
      <w:r>
        <w:lastRenderedPageBreak/>
        <w:t xml:space="preserve">You will notice within the </w:t>
      </w:r>
      <w:proofErr w:type="spellStart"/>
      <w:r>
        <w:t>rootfs</w:t>
      </w:r>
      <w:proofErr w:type="spellEnd"/>
      <w:r>
        <w:t xml:space="preserve"> file you can see all the related Ubuntu files. Here you can edit your C Files </w:t>
      </w:r>
      <w:r w:rsidR="00797D4D">
        <w:t>here. (</w:t>
      </w:r>
      <w:r>
        <w:t>which will be done a little later in this document</w:t>
      </w:r>
      <w:r w:rsidR="00797D4D">
        <w:t>)</w:t>
      </w:r>
      <w:r>
        <w:t>.</w:t>
      </w:r>
    </w:p>
    <w:p w:rsidR="005456FF" w:rsidRDefault="00131734">
      <w:r>
        <w:t>Add the schema file here to this location.</w:t>
      </w:r>
      <w:r w:rsidR="00732A50">
        <w:t xml:space="preserve"> Start the Ubuntu </w:t>
      </w:r>
      <w:r w:rsidR="004E4B3A">
        <w:t xml:space="preserve">terminal and </w:t>
      </w:r>
      <w:proofErr w:type="spellStart"/>
      <w:r w:rsidR="004E4B3A">
        <w:t>postgres</w:t>
      </w:r>
      <w:proofErr w:type="spellEnd"/>
      <w:r w:rsidR="004E4B3A">
        <w:t xml:space="preserve"> </w:t>
      </w:r>
      <w:r w:rsidR="00732A50">
        <w:t>server and r</w:t>
      </w:r>
      <w:r w:rsidR="002E0F73">
        <w:t xml:space="preserve">un this command to </w:t>
      </w:r>
      <w:r w:rsidR="005456FF">
        <w:t xml:space="preserve">first reset the access rights to the schema file and then the next command to create </w:t>
      </w:r>
      <w:r w:rsidR="002E0F73">
        <w:t>all the table and rows in the test data</w:t>
      </w:r>
      <w:r w:rsidR="005456FF">
        <w:t xml:space="preserve"> base.</w:t>
      </w:r>
    </w:p>
    <w:p w:rsidR="005456FF" w:rsidRPr="005456FF" w:rsidRDefault="005456FF">
      <w:pPr>
        <w:rPr>
          <w:i/>
        </w:rPr>
      </w:pPr>
      <w:proofErr w:type="spellStart"/>
      <w:r w:rsidRPr="005456FF">
        <w:rPr>
          <w:i/>
        </w:rPr>
        <w:t>chmod</w:t>
      </w:r>
      <w:proofErr w:type="spellEnd"/>
      <w:r w:rsidRPr="005456FF">
        <w:rPr>
          <w:i/>
        </w:rPr>
        <w:t xml:space="preserve"> 660 </w:t>
      </w:r>
      <w:proofErr w:type="spellStart"/>
      <w:r w:rsidRPr="005456FF">
        <w:rPr>
          <w:i/>
        </w:rPr>
        <w:t>schema.sql</w:t>
      </w:r>
      <w:proofErr w:type="spellEnd"/>
    </w:p>
    <w:p w:rsidR="005456FF" w:rsidRDefault="00F23655">
      <w:pPr>
        <w:rPr>
          <w:i/>
        </w:rPr>
      </w:pPr>
      <w:r w:rsidRPr="005456FF">
        <w:rPr>
          <w:i/>
        </w:rPr>
        <w:t>/</w:t>
      </w:r>
      <w:proofErr w:type="spellStart"/>
      <w:r w:rsidRPr="005456FF">
        <w:rPr>
          <w:i/>
        </w:rPr>
        <w:t>usr</w:t>
      </w:r>
      <w:proofErr w:type="spellEnd"/>
      <w:r w:rsidRPr="005456FF">
        <w:rPr>
          <w:i/>
        </w:rPr>
        <w:t>/local/</w:t>
      </w:r>
      <w:proofErr w:type="spellStart"/>
      <w:r w:rsidRPr="005456FF">
        <w:rPr>
          <w:i/>
        </w:rPr>
        <w:t>pgsql</w:t>
      </w:r>
      <w:proofErr w:type="spellEnd"/>
      <w:r w:rsidRPr="005456FF">
        <w:rPr>
          <w:i/>
        </w:rPr>
        <w:t>/</w:t>
      </w:r>
      <w:proofErr w:type="spellStart"/>
      <w:r w:rsidRPr="005456FF">
        <w:rPr>
          <w:i/>
        </w:rPr>
        <w:t>psql</w:t>
      </w:r>
      <w:proofErr w:type="spellEnd"/>
      <w:r w:rsidRPr="005456FF">
        <w:rPr>
          <w:i/>
        </w:rPr>
        <w:t xml:space="preserve"> test -f </w:t>
      </w:r>
      <w:proofErr w:type="spellStart"/>
      <w:r w:rsidRPr="005456FF">
        <w:rPr>
          <w:i/>
        </w:rPr>
        <w:t>schema.sql</w:t>
      </w:r>
      <w:proofErr w:type="spellEnd"/>
    </w:p>
    <w:p w:rsidR="005456FF" w:rsidRDefault="0007770E">
      <w:r>
        <w:rPr>
          <w:noProof/>
        </w:rPr>
        <w:drawing>
          <wp:inline distT="0" distB="0" distL="0" distR="0" wp14:anchorId="33D5BAEA" wp14:editId="7FB7DF8E">
            <wp:extent cx="4940300" cy="282272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48252" cy="282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2506" w:rsidRDefault="00B52506">
      <w:r>
        <w:t>Test the existence of each table. Here’s a snapshot for that.</w:t>
      </w:r>
    </w:p>
    <w:p w:rsidR="00B52506" w:rsidRDefault="00AB1B78">
      <w:r>
        <w:rPr>
          <w:noProof/>
        </w:rPr>
        <w:drawing>
          <wp:inline distT="0" distB="0" distL="0" distR="0" wp14:anchorId="2D7FD043" wp14:editId="3A5944AA">
            <wp:extent cx="4904696" cy="27940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9652" cy="2796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C63" w:rsidRDefault="005F1C63"/>
    <w:p w:rsidR="005F1C63" w:rsidRDefault="005F1C63">
      <w:r>
        <w:lastRenderedPageBreak/>
        <w:t>You will notice on the other terminal where you started your server will have these updates as well.</w:t>
      </w:r>
    </w:p>
    <w:p w:rsidR="005F1C63" w:rsidRDefault="005F1C63">
      <w:r>
        <w:rPr>
          <w:noProof/>
        </w:rPr>
        <w:drawing>
          <wp:inline distT="0" distB="0" distL="0" distR="0" wp14:anchorId="4A5BD999" wp14:editId="5E909651">
            <wp:extent cx="5943600" cy="20878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6A3" w:rsidRDefault="00BF16A3"/>
    <w:p w:rsidR="00B53435" w:rsidRDefault="00B53435">
      <w:pPr>
        <w:rPr>
          <w:b/>
          <w:sz w:val="28"/>
        </w:rPr>
      </w:pPr>
      <w:r w:rsidRPr="00B53435">
        <w:rPr>
          <w:b/>
          <w:sz w:val="28"/>
        </w:rPr>
        <w:t>Step 8: Change some C code and see the output.</w:t>
      </w:r>
    </w:p>
    <w:p w:rsidR="00B53435" w:rsidRDefault="00E21380">
      <w:r>
        <w:t xml:space="preserve">This is the final step where we will update the </w:t>
      </w:r>
      <w:proofErr w:type="spellStart"/>
      <w:r>
        <w:t>postgres</w:t>
      </w:r>
      <w:proofErr w:type="spellEnd"/>
      <w:r>
        <w:t xml:space="preserve"> C code to just print out at what time it </w:t>
      </w:r>
      <w:proofErr w:type="spellStart"/>
      <w:r>
        <w:t>excuted</w:t>
      </w:r>
      <w:proofErr w:type="spellEnd"/>
      <w:r>
        <w:t xml:space="preserve"> the </w:t>
      </w:r>
      <w:r w:rsidR="00C955C3">
        <w:t xml:space="preserve">symmetric </w:t>
      </w:r>
      <w:r>
        <w:t>hash join</w:t>
      </w:r>
      <w:r w:rsidR="00C955C3">
        <w:t xml:space="preserve"> algorithm.</w:t>
      </w:r>
      <w:r w:rsidR="006C39C5">
        <w:t xml:space="preserve"> This step assumes you have done some work on </w:t>
      </w:r>
      <w:proofErr w:type="spellStart"/>
      <w:r w:rsidR="006C39C5">
        <w:t>nodeHash.c</w:t>
      </w:r>
      <w:proofErr w:type="spellEnd"/>
      <w:r w:rsidR="006C39C5">
        <w:t xml:space="preserve"> and </w:t>
      </w:r>
      <w:proofErr w:type="spellStart"/>
      <w:r w:rsidR="006C39C5">
        <w:t>nodeHashjoin.c</w:t>
      </w:r>
      <w:proofErr w:type="spellEnd"/>
      <w:r w:rsidR="006C39C5">
        <w:t xml:space="preserve"> files </w:t>
      </w:r>
      <w:proofErr w:type="gramStart"/>
      <w:r w:rsidR="006C39C5">
        <w:t>in order to</w:t>
      </w:r>
      <w:proofErr w:type="gramEnd"/>
      <w:r w:rsidR="006C39C5">
        <w:t xml:space="preserve"> implement the symmetric hash join algorithm.</w:t>
      </w:r>
    </w:p>
    <w:p w:rsidR="006C39C5" w:rsidRDefault="006C39C5"/>
    <w:p w:rsidR="006B6F90" w:rsidRDefault="00EF2B26" w:rsidP="006B6F90">
      <w:pPr>
        <w:pStyle w:val="ListParagraph"/>
        <w:numPr>
          <w:ilvl w:val="0"/>
          <w:numId w:val="1"/>
        </w:numPr>
      </w:pPr>
      <w:r>
        <w:t xml:space="preserve">Change </w:t>
      </w:r>
      <w:proofErr w:type="spellStart"/>
      <w:proofErr w:type="gramStart"/>
      <w:r>
        <w:t>postgres</w:t>
      </w:r>
      <w:r w:rsidR="006271F4">
        <w:t>ql</w:t>
      </w:r>
      <w:r>
        <w:t>.conf</w:t>
      </w:r>
      <w:proofErr w:type="spellEnd"/>
      <w:proofErr w:type="gramEnd"/>
      <w:r>
        <w:t xml:space="preserve"> setti</w:t>
      </w:r>
      <w:r w:rsidR="006B6F90">
        <w:t xml:space="preserve">ngs by turning off these values. The </w:t>
      </w:r>
      <w:proofErr w:type="spellStart"/>
      <w:proofErr w:type="gramStart"/>
      <w:r w:rsidR="006B6F90">
        <w:t>postgres.conf</w:t>
      </w:r>
      <w:proofErr w:type="spellEnd"/>
      <w:proofErr w:type="gramEnd"/>
      <w:r w:rsidR="006B6F90">
        <w:t xml:space="preserve"> file can be found in the /</w:t>
      </w:r>
      <w:proofErr w:type="spellStart"/>
      <w:r w:rsidR="006B6F90">
        <w:t>usr</w:t>
      </w:r>
      <w:proofErr w:type="spellEnd"/>
      <w:r w:rsidR="006B6F90">
        <w:t>/local/</w:t>
      </w:r>
      <w:proofErr w:type="spellStart"/>
      <w:r w:rsidR="006B6F90">
        <w:t>pgsql</w:t>
      </w:r>
      <w:proofErr w:type="spellEnd"/>
      <w:r w:rsidR="006B6F90">
        <w:t>/data folder</w:t>
      </w:r>
    </w:p>
    <w:p w:rsidR="006B6F90" w:rsidRDefault="006B6F90" w:rsidP="006B6F90">
      <w:pPr>
        <w:pStyle w:val="ListParagraph"/>
      </w:pPr>
    </w:p>
    <w:p w:rsidR="00EF2B26" w:rsidRDefault="00EF2B26" w:rsidP="00EF2B26">
      <w:pPr>
        <w:pStyle w:val="ListParagraph"/>
      </w:pPr>
      <w:proofErr w:type="spellStart"/>
      <w:r>
        <w:t>enable_mergejoin</w:t>
      </w:r>
      <w:proofErr w:type="spellEnd"/>
      <w:r>
        <w:t xml:space="preserve"> = off</w:t>
      </w:r>
    </w:p>
    <w:p w:rsidR="00EF2B26" w:rsidRDefault="00EF2B26" w:rsidP="00EF2B26">
      <w:pPr>
        <w:pStyle w:val="ListParagraph"/>
      </w:pPr>
      <w:proofErr w:type="spellStart"/>
      <w:r>
        <w:t>enable_nestloop</w:t>
      </w:r>
      <w:proofErr w:type="spellEnd"/>
      <w:r>
        <w:t xml:space="preserve"> = off</w:t>
      </w:r>
    </w:p>
    <w:p w:rsidR="006B6F90" w:rsidRDefault="006B6F90" w:rsidP="00EF2B26">
      <w:pPr>
        <w:pStyle w:val="ListParagraph"/>
      </w:pPr>
    </w:p>
    <w:p w:rsidR="006B6F90" w:rsidRDefault="00AF0630" w:rsidP="006B6F90">
      <w:pPr>
        <w:pStyle w:val="ListParagraph"/>
        <w:numPr>
          <w:ilvl w:val="0"/>
          <w:numId w:val="1"/>
        </w:numPr>
      </w:pPr>
      <w:r>
        <w:t xml:space="preserve">On editing </w:t>
      </w:r>
      <w:proofErr w:type="spellStart"/>
      <w:proofErr w:type="gramStart"/>
      <w:r>
        <w:t>postgresql.conf</w:t>
      </w:r>
      <w:proofErr w:type="spellEnd"/>
      <w:proofErr w:type="gramEnd"/>
      <w:r>
        <w:t xml:space="preserve"> the access to</w:t>
      </w:r>
      <w:r w:rsidR="007E2C24">
        <w:t xml:space="preserve"> the file will change so make sure to run this command</w:t>
      </w:r>
    </w:p>
    <w:p w:rsidR="00EF2B26" w:rsidRDefault="007E2C24" w:rsidP="007E2C24">
      <w:pPr>
        <w:pStyle w:val="ListParagraph"/>
        <w:rPr>
          <w:i/>
        </w:rPr>
      </w:pPr>
      <w:proofErr w:type="spellStart"/>
      <w:r w:rsidRPr="007E2C24">
        <w:rPr>
          <w:i/>
        </w:rPr>
        <w:t>chmod</w:t>
      </w:r>
      <w:proofErr w:type="spellEnd"/>
      <w:r w:rsidRPr="007E2C24">
        <w:rPr>
          <w:i/>
        </w:rPr>
        <w:t xml:space="preserve"> 660 /</w:t>
      </w:r>
      <w:proofErr w:type="spellStart"/>
      <w:r w:rsidRPr="007E2C24">
        <w:rPr>
          <w:i/>
        </w:rPr>
        <w:t>usr</w:t>
      </w:r>
      <w:proofErr w:type="spellEnd"/>
      <w:r w:rsidRPr="007E2C24">
        <w:rPr>
          <w:i/>
        </w:rPr>
        <w:t>/local/</w:t>
      </w:r>
      <w:proofErr w:type="spellStart"/>
      <w:r w:rsidRPr="007E2C24">
        <w:rPr>
          <w:i/>
        </w:rPr>
        <w:t>pgsql</w:t>
      </w:r>
      <w:proofErr w:type="spellEnd"/>
      <w:r w:rsidRPr="007E2C24">
        <w:rPr>
          <w:i/>
        </w:rPr>
        <w:t>/data</w:t>
      </w:r>
      <w:r w:rsidRPr="007E2C24">
        <w:rPr>
          <w:i/>
        </w:rPr>
        <w:t>/</w:t>
      </w:r>
      <w:proofErr w:type="spellStart"/>
      <w:r w:rsidRPr="007E2C24">
        <w:rPr>
          <w:i/>
        </w:rPr>
        <w:t>postgresql.conf</w:t>
      </w:r>
      <w:proofErr w:type="spellEnd"/>
    </w:p>
    <w:p w:rsidR="007E2C24" w:rsidRDefault="007E2C24" w:rsidP="007E2C24">
      <w:pPr>
        <w:pStyle w:val="ListParagraph"/>
        <w:rPr>
          <w:i/>
        </w:rPr>
      </w:pPr>
    </w:p>
    <w:p w:rsidR="007E2C24" w:rsidRDefault="006271F4" w:rsidP="007E2C24">
      <w:pPr>
        <w:pStyle w:val="ListParagraph"/>
        <w:numPr>
          <w:ilvl w:val="0"/>
          <w:numId w:val="1"/>
        </w:numPr>
      </w:pPr>
      <w:r>
        <w:t xml:space="preserve">After you’ve added your let’s say print statement in one of </w:t>
      </w:r>
      <w:proofErr w:type="gramStart"/>
      <w:r>
        <w:t>these file</w:t>
      </w:r>
      <w:proofErr w:type="gramEnd"/>
      <w:r>
        <w:t xml:space="preserve"> it’s time to clean the </w:t>
      </w:r>
      <w:proofErr w:type="spellStart"/>
      <w:r>
        <w:t>postgresql</w:t>
      </w:r>
      <w:proofErr w:type="spellEnd"/>
      <w:r>
        <w:t xml:space="preserve"> files and re compile the codes</w:t>
      </w:r>
      <w:r w:rsidR="00CC11E3">
        <w:t xml:space="preserve">. Run the </w:t>
      </w:r>
      <w:proofErr w:type="spellStart"/>
      <w:r w:rsidR="00CC11E3">
        <w:rPr>
          <w:i/>
        </w:rPr>
        <w:t>sudo</w:t>
      </w:r>
      <w:proofErr w:type="spellEnd"/>
      <w:r w:rsidR="00CC11E3">
        <w:rPr>
          <w:i/>
        </w:rPr>
        <w:t xml:space="preserve"> make clean </w:t>
      </w:r>
      <w:r w:rsidR="00CC11E3">
        <w:t>command in the postgresql-8.1.7 folder.</w:t>
      </w:r>
    </w:p>
    <w:p w:rsidR="001C5DA1" w:rsidRDefault="001C5DA1" w:rsidP="001C5DA1">
      <w:pPr>
        <w:pStyle w:val="ListParagraph"/>
      </w:pPr>
      <w:r>
        <w:rPr>
          <w:noProof/>
        </w:rPr>
        <w:lastRenderedPageBreak/>
        <w:drawing>
          <wp:inline distT="0" distB="0" distL="0" distR="0" wp14:anchorId="695B1C47" wp14:editId="6E7C98A1">
            <wp:extent cx="4883150" cy="275042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89079" cy="2753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5DA1" w:rsidRDefault="001C5DA1" w:rsidP="001C5DA1">
      <w:pPr>
        <w:pStyle w:val="ListParagraph"/>
      </w:pPr>
    </w:p>
    <w:p w:rsidR="001C5DA1" w:rsidRDefault="001C5DA1" w:rsidP="001C5DA1">
      <w:pPr>
        <w:pStyle w:val="ListParagraph"/>
        <w:numPr>
          <w:ilvl w:val="0"/>
          <w:numId w:val="1"/>
        </w:numPr>
      </w:pPr>
      <w:r>
        <w:t xml:space="preserve">Run the </w:t>
      </w:r>
      <w:proofErr w:type="spellStart"/>
      <w:r>
        <w:rPr>
          <w:i/>
        </w:rPr>
        <w:t>sudo</w:t>
      </w:r>
      <w:proofErr w:type="spellEnd"/>
      <w:r>
        <w:rPr>
          <w:i/>
        </w:rPr>
        <w:t xml:space="preserve"> make </w:t>
      </w:r>
      <w:r>
        <w:t xml:space="preserve">and </w:t>
      </w:r>
      <w:proofErr w:type="spellStart"/>
      <w:r>
        <w:rPr>
          <w:i/>
        </w:rPr>
        <w:t>sudo</w:t>
      </w:r>
      <w:proofErr w:type="spellEnd"/>
      <w:r>
        <w:rPr>
          <w:i/>
        </w:rPr>
        <w:t xml:space="preserve"> make install commands </w:t>
      </w:r>
      <w:r>
        <w:t>again here so that the files get recompiled.</w:t>
      </w:r>
    </w:p>
    <w:p w:rsidR="00283279" w:rsidRDefault="00283279" w:rsidP="001C5DA1">
      <w:pPr>
        <w:pStyle w:val="ListParagraph"/>
        <w:numPr>
          <w:ilvl w:val="0"/>
          <w:numId w:val="1"/>
        </w:numPr>
      </w:pPr>
      <w:r>
        <w:t xml:space="preserve">Start the </w:t>
      </w:r>
      <w:proofErr w:type="spellStart"/>
      <w:r>
        <w:t>postgres</w:t>
      </w:r>
      <w:proofErr w:type="spellEnd"/>
      <w:r>
        <w:t xml:space="preserve"> server now and run a simple join query. You should see your print statement as an output on the terminal where the server’s log details are currently displayed.</w:t>
      </w:r>
    </w:p>
    <w:p w:rsidR="00001D40" w:rsidRDefault="00A22D88" w:rsidP="00001D40">
      <w:pPr>
        <w:pStyle w:val="ListParagraph"/>
      </w:pPr>
      <w:r>
        <w:t>In the image below, th</w:t>
      </w:r>
      <w:r w:rsidR="00001D40">
        <w:t xml:space="preserve">e terminal on the right is where I ran the query and the log details where displayed on the terminal on the left which I used to start the </w:t>
      </w:r>
      <w:proofErr w:type="spellStart"/>
      <w:r w:rsidR="00001D40">
        <w:t>postgres</w:t>
      </w:r>
      <w:proofErr w:type="spellEnd"/>
      <w:r w:rsidR="00001D40">
        <w:t xml:space="preserve"> server.</w:t>
      </w:r>
    </w:p>
    <w:p w:rsidR="00A22D88" w:rsidRDefault="00A22D88" w:rsidP="00001D40">
      <w:pPr>
        <w:pStyle w:val="ListParagraph"/>
      </w:pPr>
    </w:p>
    <w:p w:rsidR="00A22D88" w:rsidRDefault="00A22D88" w:rsidP="00001D40">
      <w:pPr>
        <w:pStyle w:val="ListParagraph"/>
      </w:pPr>
      <w:r>
        <w:rPr>
          <w:noProof/>
        </w:rPr>
        <w:drawing>
          <wp:inline distT="0" distB="0" distL="0" distR="0" wp14:anchorId="650F41DA" wp14:editId="7D8C4077">
            <wp:extent cx="5943600" cy="241871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57A" w:rsidRDefault="0091657A" w:rsidP="0091657A"/>
    <w:p w:rsidR="0091657A" w:rsidRDefault="0091657A" w:rsidP="0091657A"/>
    <w:p w:rsidR="0091657A" w:rsidRDefault="0091657A" w:rsidP="0091657A"/>
    <w:p w:rsidR="0091657A" w:rsidRPr="0091657A" w:rsidRDefault="0091657A" w:rsidP="0091657A">
      <w:pPr>
        <w:rPr>
          <w:b/>
          <w:sz w:val="28"/>
        </w:rPr>
      </w:pPr>
      <w:r w:rsidRPr="0091657A">
        <w:rPr>
          <w:b/>
          <w:sz w:val="28"/>
          <w:highlight w:val="yellow"/>
        </w:rPr>
        <w:t>The end</w:t>
      </w:r>
      <w:bookmarkStart w:id="0" w:name="_GoBack"/>
      <w:bookmarkEnd w:id="0"/>
    </w:p>
    <w:sectPr w:rsidR="0091657A" w:rsidRPr="00916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6B571C"/>
    <w:multiLevelType w:val="hybridMultilevel"/>
    <w:tmpl w:val="54F6EB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jQ3MTU3tTQ1MTNV0lEKTi0uzszPAykwqgUA+PvfrSwAAAA="/>
  </w:docVars>
  <w:rsids>
    <w:rsidRoot w:val="00E80973"/>
    <w:rsid w:val="00001D40"/>
    <w:rsid w:val="000505F0"/>
    <w:rsid w:val="0006693B"/>
    <w:rsid w:val="00071C83"/>
    <w:rsid w:val="0007770E"/>
    <w:rsid w:val="00124AC0"/>
    <w:rsid w:val="00131734"/>
    <w:rsid w:val="00144A77"/>
    <w:rsid w:val="001C5DA1"/>
    <w:rsid w:val="001F4BEA"/>
    <w:rsid w:val="001F528E"/>
    <w:rsid w:val="00232CD2"/>
    <w:rsid w:val="00232D9B"/>
    <w:rsid w:val="00245B6F"/>
    <w:rsid w:val="00283279"/>
    <w:rsid w:val="002C15C9"/>
    <w:rsid w:val="002E0F73"/>
    <w:rsid w:val="002F0593"/>
    <w:rsid w:val="00374940"/>
    <w:rsid w:val="0038321B"/>
    <w:rsid w:val="003C6CB8"/>
    <w:rsid w:val="00425DAF"/>
    <w:rsid w:val="004A4D4E"/>
    <w:rsid w:val="004B2976"/>
    <w:rsid w:val="004C335C"/>
    <w:rsid w:val="004E4B3A"/>
    <w:rsid w:val="005456FF"/>
    <w:rsid w:val="005609F5"/>
    <w:rsid w:val="00561977"/>
    <w:rsid w:val="005F1C63"/>
    <w:rsid w:val="006271F4"/>
    <w:rsid w:val="00664134"/>
    <w:rsid w:val="006B6F90"/>
    <w:rsid w:val="006C39C5"/>
    <w:rsid w:val="00722DDC"/>
    <w:rsid w:val="00732A50"/>
    <w:rsid w:val="00797D4D"/>
    <w:rsid w:val="007E2C24"/>
    <w:rsid w:val="008039CA"/>
    <w:rsid w:val="00875AEB"/>
    <w:rsid w:val="008A1D96"/>
    <w:rsid w:val="00915CD1"/>
    <w:rsid w:val="0091657A"/>
    <w:rsid w:val="00994CD0"/>
    <w:rsid w:val="009A0973"/>
    <w:rsid w:val="009B3E6B"/>
    <w:rsid w:val="009F39E6"/>
    <w:rsid w:val="009F6B93"/>
    <w:rsid w:val="00A22D88"/>
    <w:rsid w:val="00A37F4C"/>
    <w:rsid w:val="00A41F50"/>
    <w:rsid w:val="00A422E0"/>
    <w:rsid w:val="00AB1B78"/>
    <w:rsid w:val="00AF0630"/>
    <w:rsid w:val="00B31C78"/>
    <w:rsid w:val="00B52506"/>
    <w:rsid w:val="00B53435"/>
    <w:rsid w:val="00BC276F"/>
    <w:rsid w:val="00BF16A3"/>
    <w:rsid w:val="00C33453"/>
    <w:rsid w:val="00C3493E"/>
    <w:rsid w:val="00C955C3"/>
    <w:rsid w:val="00CC11E3"/>
    <w:rsid w:val="00CD2E77"/>
    <w:rsid w:val="00D73C9E"/>
    <w:rsid w:val="00DD352A"/>
    <w:rsid w:val="00E21380"/>
    <w:rsid w:val="00E340EB"/>
    <w:rsid w:val="00E60359"/>
    <w:rsid w:val="00E67464"/>
    <w:rsid w:val="00E80973"/>
    <w:rsid w:val="00E86B12"/>
    <w:rsid w:val="00E87B4A"/>
    <w:rsid w:val="00E96915"/>
    <w:rsid w:val="00EF1698"/>
    <w:rsid w:val="00EF2B26"/>
    <w:rsid w:val="00F06962"/>
    <w:rsid w:val="00F23655"/>
    <w:rsid w:val="00F71C19"/>
    <w:rsid w:val="00F729C1"/>
    <w:rsid w:val="00FE0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05EBA"/>
  <w15:chartTrackingRefBased/>
  <w15:docId w15:val="{6E876F78-F555-44BD-8ECB-16229C109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334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2B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gresql.org/ftp/source/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2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Fernandes</dc:creator>
  <cp:keywords/>
  <dc:description/>
  <cp:lastModifiedBy>Johan Fernandes</cp:lastModifiedBy>
  <cp:revision>68</cp:revision>
  <dcterms:created xsi:type="dcterms:W3CDTF">2019-11-13T15:15:00Z</dcterms:created>
  <dcterms:modified xsi:type="dcterms:W3CDTF">2019-11-13T21:13:00Z</dcterms:modified>
</cp:coreProperties>
</file>